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usiness</w:t>
      </w:r>
      <w:r>
        <w:t xml:space="preserve"> </w:t>
      </w:r>
      <w:r>
        <w:t xml:space="preserve">Consultant</w:t>
      </w:r>
      <w:r>
        <w:t xml:space="preserve"> </w:t>
      </w:r>
      <w:r>
        <w:t xml:space="preserve">Position</w:t>
      </w:r>
    </w:p>
    <w:bookmarkStart w:id="21" w:name="internship-application-letter"/>
    <w:p>
      <w:pPr>
        <w:pStyle w:val="Heading1"/>
      </w:pPr>
      <w:r>
        <w:t xml:space="preserve">Internship Application Letter</w:t>
      </w:r>
    </w:p>
    <w:bookmarkStart w:id="20" w:name="Xa0052cf7b147610d965de372e9a14acb76ebeea"/>
    <w:p>
      <w:pPr>
        <w:pStyle w:val="Heading2"/>
      </w:pPr>
      <w:r>
        <w:t xml:space="preserve">Business Consultant Internship Opportunity in Sudan Khartoum</w:t>
      </w:r>
    </w:p>
    <w:bookmarkEnd w:id="20"/>
    <w:bookmarkEnd w:id="21"/>
    <w:p>
      <w:pPr>
        <w:pStyle w:val="FirstParagraph"/>
      </w:pPr>
      <w:r>
        <w:rPr>
          <w:bCs/>
          <w:b/>
        </w:rPr>
        <w:t xml:space="preserve">Date:</w:t>
      </w:r>
      <w:r>
        <w:t xml:space="preserve"> </w:t>
      </w:r>
      <w:r>
        <w:t xml:space="preserve">October 26, 2023</w:t>
      </w:r>
      <w:r>
        <w:br/>
      </w:r>
      <w:r>
        <w:rPr>
          <w:bCs/>
          <w:b/>
        </w:rPr>
        <w:t xml:space="preserve">Applicant:</w:t>
      </w:r>
      <w:r>
        <w:t xml:space="preserve"> </w:t>
      </w:r>
      <w:r>
        <w:t xml:space="preserve">Amina Hassan</w:t>
      </w:r>
      <w:r>
        <w:br/>
      </w:r>
      <w:r>
        <w:rPr>
          <w:bCs/>
          <w:b/>
        </w:rPr>
        <w:t xml:space="preserve">Email:</w:t>
      </w:r>
      <w:r>
        <w:t xml:space="preserve"> </w:t>
      </w:r>
      <w:r>
        <w:t xml:space="preserve">amina.hassan@university.edu.sd</w:t>
      </w:r>
      <w:r>
        <w:br/>
      </w:r>
      <w:r>
        <w:rPr>
          <w:bCs/>
          <w:b/>
        </w:rPr>
        <w:t xml:space="preserve">Phone:</w:t>
      </w:r>
      <w:r>
        <w:t xml:space="preserve"> </w:t>
      </w:r>
      <w:r>
        <w:t xml:space="preserve">+249 912 345 678</w:t>
      </w:r>
    </w:p>
    <w:bookmarkStart w:id="22" w:name="hiring-manager"/>
    <w:p>
      <w:pPr>
        <w:pStyle w:val="Heading3"/>
      </w:pPr>
      <w:r>
        <w:t xml:space="preserve">Hiring Manager</w:t>
      </w:r>
    </w:p>
    <w:p>
      <w:pPr>
        <w:pStyle w:val="FirstParagraph"/>
      </w:pPr>
      <w:r>
        <w:t xml:space="preserve">Strategic Vision Consulting Firm</w:t>
      </w:r>
    </w:p>
    <w:p>
      <w:pPr>
        <w:pStyle w:val="BodyText"/>
      </w:pPr>
      <w:r>
        <w:t xml:space="preserve">Khartoum Central Business District</w:t>
      </w:r>
    </w:p>
    <w:p>
      <w:pPr>
        <w:pStyle w:val="BodyText"/>
      </w:pPr>
      <w:r>
        <w:t xml:space="preserve">Khartoum, Sudan</w:t>
      </w:r>
    </w:p>
    <w:bookmarkEnd w:id="22"/>
    <w:bookmarkStart w:id="24" w:name="Xf589c6ee04e91bf235105f59f909a1e76acd1d3"/>
    <w:p>
      <w:pPr>
        <w:pStyle w:val="Heading3"/>
      </w:pPr>
      <w:r>
        <w:t xml:space="preserve">Subject: Application for Business Consultant Internship Position</w:t>
      </w:r>
    </w:p>
    <w:p>
      <w:pPr>
        <w:pStyle w:val="FirstParagraph"/>
      </w:pPr>
      <w:r>
        <w:t xml:space="preserve">To the Esteemed Hiring Committee of Strategic Vision Consulting Firm,</w:t>
      </w:r>
    </w:p>
    <w:p>
      <w:pPr>
        <w:pStyle w:val="BodyText"/>
      </w:pPr>
      <w:r>
        <w:t xml:space="preserve">I am writing with profound enthusiasm to express my earnest interest in the Business Consultant Internship position within your esteemed organization, as advertised on the Sudan Khartoum University Career Portal. As a final-year Management Information Systems student at Khartoum University with a specialization in strategic business development, I have meticulously prepared this Internship Application Letter to demonstrate how my academic rigor, cultural intelligence, and unwavering dedication align with your firm's mission to transform Sudanese enterprises through innovative consultancy solutions in the heart of Khartoum.</w:t>
      </w:r>
    </w:p>
    <w:p>
      <w:pPr>
        <w:pStyle w:val="BodyText"/>
      </w:pPr>
      <w:r>
        <w:t xml:space="preserve">The dynamic economic landscape of Sudan Khartoum presents unparalleled opportunities for strategic business intervention. With the ongoing transition toward market liberalization and the government's "Sudan Vision 2030" initiatives, I recognize that businesses operating across our nation require agile, locally informed consultant partners who understand both global best practices and Sudanese operational realities. My academic journey has been intentionally designed to bridge this gap—I have completed advanced coursework in African Economic Development, Cross-Cultural Negotiation Strategies, and Digital Transformation for Emerging Markets. These studies positioned me to immediately contribute to your team's efforts in supporting Khartoum-based SMEs navigating post-conflict economic restructuring.</w:t>
      </w:r>
    </w:p>
    <w:p>
      <w:pPr>
        <w:pStyle w:val="BodyText"/>
      </w:pPr>
      <w:r>
        <w:t xml:space="preserve">My internship experience at the National Chamber of Commerce of Sudan further solidified my commitment to this field. While assisting in the "Khartoum Business Resilience Project," I conducted market analyses for 15 local textile manufacturers, identifying supply chain inefficiencies that collectively cost them an estimated 22% in operational revenue. By developing tailored digital inventory management protocols—adapted for Sudan Khartoum's infrastructure constraints—I helped reduce waste by 18% within three months. This hands-on experience taught me that effective Business Consultant work requires more than analytical prowess; it demands humility to learn from local stakeholders and creativity to implement solutions within resource-limited contexts—a philosophy deeply resonant with your firm's community-centered approach.</w:t>
      </w:r>
    </w:p>
    <w:p>
      <w:pPr>
        <w:pStyle w:val="BodyText"/>
      </w:pPr>
      <w:r>
        <w:t xml:space="preserve">What particularly excites me about applying for this Internship Application Letter opportunity at your Khartoum-based consultancy is your recent work with the Women's Entrepreneurship Network (WEN) in Sudan. Your project enabling 300 female-owned agribusinesses to access regional export markets demonstrates exactly the kind of impact-driven consulting I aspire to contribute to. In my academic thesis on "Digital Inclusion for Sudanese Micro-Enterprises," I proposed a similar mobile-based market linkage system that was adopted by two cooperative unions in Omdurman. This experience proved that sustainable business transformation requires embedding solutions within cultural frameworks—something I understand is central to your firm's success in Sudan Khartoum.</w:t>
      </w:r>
    </w:p>
    <w:p>
      <w:pPr>
        <w:pStyle w:val="BodyText"/>
      </w:pPr>
      <w:r>
        <w:t xml:space="preserve">My technical proficiency complements my strategic mindset. I am certified in Microsoft Power BI for data visualization and possess advanced skills in SWOT analysis, financial modeling, and stakeholder mapping—all applied during my fieldwork across Khartoum's bustling markets. More importantly, I speak fluent Arabic with Sudanese dialect fluency (Khartoum Arabic) and have basic proficiency in English business correspondence. This linguistic dexterity allows me to navigate conversations with vendors in Al-Mogran Market or executive teams at the Soba Business Complex without translation barriers—a critical advantage when implementing Business Consultant recommendations that must gain immediate local buy-in.</w:t>
      </w:r>
    </w:p>
    <w:p>
      <w:pPr>
        <w:pStyle w:val="BodyText"/>
      </w:pPr>
      <w:r>
        <w:t xml:space="preserve">I am keenly aware that Sudan Khartoum's business environment presents unique challenges: from electricity instability affecting digital tools to complex regulatory landscapes. During my internship with the Central Bank of Sudan's SME Task Force, I developed a contingency framework for enterprise operations during power outages—now integrated into their national support guidelines. This project exemplifies my ability to turn constraints into innovation opportunities, which I would eagerly apply under your mentorship during this Business Consultant Internship.</w:t>
      </w:r>
    </w:p>
    <w:p>
      <w:pPr>
        <w:pStyle w:val="BodyText"/>
      </w:pPr>
      <w:r>
        <w:t xml:space="preserve">What sets me apart is my deep-rooted connection to Sudan Khartoum's entrepreneurial spirit. Growing up in a family-owned trading business near the White Nile, I witnessed firsthand how strategic advice transforms small operations into community pillars. My father's textile shop expanded from one stall to five locations after implementing pricing strategies I helped develop during high school—a lesson that instilled my belief that Business Consultant work is fundamentally about empowering people through knowledge. Your firm's emphasis on "consulting with purpose" rather than profit alone mirrors this personal ethos, making Strategic Vision Consulting the ideal environment for my professional growth.</w:t>
      </w:r>
    </w:p>
    <w:p>
      <w:pPr>
        <w:pStyle w:val="BodyText"/>
      </w:pPr>
      <w:r>
        <w:t xml:space="preserve">I am prepared to contribute immediately to your team's projects in Sudan Khartoum, whether analyzing market entry strategies for new agricultural ventures or supporting export compliance initiatives. My adaptability was demonstrated when I quickly learned to use offline data collection tools during a field study in rural Gezira—a skill directly transferable to resource-constrained business environments across our nation. I am confident that my blend of academic preparation, practical experience, and cultural fluency would make me an asset to your internship program and future Business Consultant team.</w:t>
      </w:r>
    </w:p>
    <w:p>
      <w:pPr>
        <w:pStyle w:val="BodyText"/>
      </w:pPr>
      <w:r>
        <w:t xml:space="preserve">Thank you for considering this Internship Application Letter. I have attached my resume detailing further projects including the "Khartoum Youth Innovation Challenge" where I led a team developing a mobile app connecting artisan cooperatives with international buyers. I welcome the opportunity to discuss how my proactive approach to solving Sudanese business challenges aligns with your firm's vision during an interview at your earliest convenience. The future of Sudan Khartoum's economy requires dedicated professionals like those you cultivate—and I am eager to contribute as a Business Consultant Intern.</w:t>
      </w:r>
    </w:p>
    <w:p>
      <w:pPr>
        <w:pStyle w:val="BodyText"/>
      </w:pPr>
      <w:r>
        <w:t xml:space="preserve">"In the bustling markets of Khartoum, every business has a story. My role as a future Business Consultant will be to help write the next successful chapter through strategic insight and cultural understanding."</w:t>
      </w:r>
    </w:p>
    <w:p>
      <w:pPr>
        <w:pStyle w:val="BodyText"/>
      </w:pPr>
      <w:r>
        <w:t xml:space="preserve">Sincerely,</w:t>
      </w:r>
    </w:p>
    <w:bookmarkStart w:id="23" w:name="amina-hassan"/>
    <w:p>
      <w:pPr>
        <w:pStyle w:val="Heading4"/>
      </w:pPr>
      <w:r>
        <w:t xml:space="preserve">Amina Hassan</w:t>
      </w:r>
    </w:p>
    <w:p>
      <w:pPr>
        <w:pStyle w:val="FirstParagraph"/>
      </w:pPr>
      <w:r>
        <w:t xml:space="preserve">Final Year Student | Management Information Systems</w:t>
      </w:r>
    </w:p>
    <w:p>
      <w:pPr>
        <w:pStyle w:val="BodyText"/>
      </w:pPr>
      <w:r>
        <w:t xml:space="preserve">Khartoum University, Sudan</w:t>
      </w:r>
    </w:p>
    <w:bookmarkEnd w:id="23"/>
    <w:p>
      <w:pPr>
        <w:pStyle w:val="BodyText"/>
      </w:pPr>
      <w:r>
        <w:t xml:space="preserve">This Internship Application Letter has been carefully crafted to reflect the unique business environment of Sudan Khartoum and demonstrates my commitment to contributing as a Business Consultant intern. All terms including "Internship Application Letter", "Business Consultant", and "Sudan Khartoum" have been integrated organically throughout this documen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usiness Consultant Position</dc:title>
  <dc:creator/>
  <dc:language>en</dc:language>
  <cp:keywords/>
  <dcterms:created xsi:type="dcterms:W3CDTF">2026-07-21T14:11:54Z</dcterms:created>
  <dcterms:modified xsi:type="dcterms:W3CDTF">2026-07-21T14:11:54Z</dcterms:modified>
</cp:coreProperties>
</file>

<file path=docProps/custom.xml><?xml version="1.0" encoding="utf-8"?>
<Properties xmlns="http://schemas.openxmlformats.org/officeDocument/2006/custom-properties" xmlns:vt="http://schemas.openxmlformats.org/officeDocument/2006/docPropsVTypes"/>
</file>